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6FE986" w14:textId="77777777" w:rsidR="00205A06" w:rsidRDefault="00000000">
      <w:pPr>
        <w:pStyle w:val="berschrift1"/>
      </w:pPr>
      <w:bookmarkStart w:id="0" w:name="setup-guide-for-stackflowserver"/>
      <w:r>
        <w:t>Setup Guide for StackFlowServer</w:t>
      </w:r>
    </w:p>
    <w:p w14:paraId="3D5E649D" w14:textId="77777777" w:rsidR="00205A06" w:rsidRDefault="00000000">
      <w:pPr>
        <w:pStyle w:val="FirstParagraph"/>
      </w:pPr>
      <w:r>
        <w:t xml:space="preserve">Este documento describe los pasos iniciales para configurar el proyecto en </w:t>
      </w:r>
      <w:r>
        <w:rPr>
          <w:b/>
          <w:bCs/>
        </w:rPr>
        <w:t>NetBeans</w:t>
      </w:r>
      <w:r>
        <w:t xml:space="preserve">, la base de datos en </w:t>
      </w:r>
      <w:r>
        <w:rPr>
          <w:b/>
          <w:bCs/>
        </w:rPr>
        <w:t>MariaDB</w:t>
      </w:r>
      <w:r>
        <w:t xml:space="preserve"> y la estructura de documentación recomendada.</w:t>
      </w:r>
    </w:p>
    <w:p w14:paraId="6946B7F2" w14:textId="76ABFC22" w:rsidR="00205A06" w:rsidRDefault="00205A06"/>
    <w:p w14:paraId="590BAD35" w14:textId="77777777" w:rsidR="00205A06" w:rsidRDefault="00000000">
      <w:pPr>
        <w:pStyle w:val="berschrift2"/>
      </w:pPr>
      <w:bookmarkStart w:id="1" w:name="configuración-en-netbeans"/>
      <w:r>
        <w:t>1. Configuración en NetBeans</w:t>
      </w:r>
    </w:p>
    <w:p w14:paraId="3000B27B" w14:textId="77777777" w:rsidR="00205A06" w:rsidRDefault="00000000">
      <w:pPr>
        <w:numPr>
          <w:ilvl w:val="0"/>
          <w:numId w:val="2"/>
        </w:numPr>
      </w:pPr>
      <w:r>
        <w:rPr>
          <w:b/>
          <w:bCs/>
        </w:rPr>
        <w:t>Importar el proyecto</w:t>
      </w:r>
    </w:p>
    <w:p w14:paraId="25CBE590" w14:textId="77777777" w:rsidR="00205A06" w:rsidRDefault="00000000">
      <w:pPr>
        <w:pStyle w:val="Compact"/>
        <w:numPr>
          <w:ilvl w:val="1"/>
          <w:numId w:val="3"/>
        </w:numPr>
      </w:pPr>
      <w:r>
        <w:t xml:space="preserve">Abre NetBeans y selecciona </w:t>
      </w:r>
      <w:r>
        <w:rPr>
          <w:b/>
          <w:bCs/>
        </w:rPr>
        <w:t>File &gt; Open Project</w:t>
      </w:r>
      <w:r>
        <w:t>.</w:t>
      </w:r>
    </w:p>
    <w:p w14:paraId="1A3286BA" w14:textId="77777777" w:rsidR="00205A06" w:rsidRDefault="00000000">
      <w:pPr>
        <w:pStyle w:val="Compact"/>
        <w:numPr>
          <w:ilvl w:val="1"/>
          <w:numId w:val="3"/>
        </w:numPr>
      </w:pPr>
      <w:r>
        <w:t xml:space="preserve">Navega hasta la carpeta raíz </w:t>
      </w:r>
      <w:r>
        <w:rPr>
          <w:rStyle w:val="VerbatimChar"/>
        </w:rPr>
        <w:t>stackflow-server</w:t>
      </w:r>
      <w:r>
        <w:t xml:space="preserve"> y haz clic en </w:t>
      </w:r>
      <w:r>
        <w:rPr>
          <w:b/>
          <w:bCs/>
        </w:rPr>
        <w:t>Open Project</w:t>
      </w:r>
      <w:r>
        <w:t>.</w:t>
      </w:r>
    </w:p>
    <w:p w14:paraId="1F675701" w14:textId="77777777" w:rsidR="00205A06" w:rsidRDefault="00000000">
      <w:pPr>
        <w:numPr>
          <w:ilvl w:val="0"/>
          <w:numId w:val="2"/>
        </w:numPr>
      </w:pPr>
      <w:r>
        <w:rPr>
          <w:b/>
          <w:bCs/>
        </w:rPr>
        <w:t>Configurar el servidor WildFly</w:t>
      </w:r>
    </w:p>
    <w:p w14:paraId="5A817523" w14:textId="77777777" w:rsidR="00205A06" w:rsidRDefault="00000000">
      <w:pPr>
        <w:pStyle w:val="Compact"/>
        <w:numPr>
          <w:ilvl w:val="1"/>
          <w:numId w:val="4"/>
        </w:numPr>
      </w:pPr>
      <w:r>
        <w:t xml:space="preserve">Ve a </w:t>
      </w:r>
      <w:r>
        <w:rPr>
          <w:b/>
          <w:bCs/>
        </w:rPr>
        <w:t>Services &gt; Servers</w:t>
      </w:r>
      <w:r>
        <w:t>.</w:t>
      </w:r>
    </w:p>
    <w:p w14:paraId="3377AD43" w14:textId="77777777" w:rsidR="00205A06" w:rsidRDefault="00000000">
      <w:pPr>
        <w:pStyle w:val="Compact"/>
        <w:numPr>
          <w:ilvl w:val="1"/>
          <w:numId w:val="4"/>
        </w:numPr>
      </w:pPr>
      <w:r>
        <w:t xml:space="preserve">Haz clic derecho y selecciona </w:t>
      </w:r>
      <w:r>
        <w:rPr>
          <w:b/>
          <w:bCs/>
        </w:rPr>
        <w:t>Add Server</w:t>
      </w:r>
      <w:r>
        <w:t>.</w:t>
      </w:r>
    </w:p>
    <w:p w14:paraId="113EAC40" w14:textId="77777777" w:rsidR="00205A06" w:rsidRDefault="00000000">
      <w:pPr>
        <w:pStyle w:val="Compact"/>
        <w:numPr>
          <w:ilvl w:val="1"/>
          <w:numId w:val="4"/>
        </w:numPr>
      </w:pPr>
      <w:r>
        <w:t xml:space="preserve">Elige </w:t>
      </w:r>
      <w:r>
        <w:rPr>
          <w:b/>
          <w:bCs/>
        </w:rPr>
        <w:t>WildFly 36</w:t>
      </w:r>
      <w:r>
        <w:t xml:space="preserve"> (o la versión que uses) y apunta al directorio de instalación.</w:t>
      </w:r>
    </w:p>
    <w:p w14:paraId="2C62BC9D" w14:textId="77777777" w:rsidR="00205A06" w:rsidRDefault="00000000">
      <w:pPr>
        <w:pStyle w:val="Compact"/>
        <w:numPr>
          <w:ilvl w:val="1"/>
          <w:numId w:val="4"/>
        </w:numPr>
      </w:pPr>
      <w:r>
        <w:t>Configura el puerto de administración (default 9990) y el puerto HTTP (8090).</w:t>
      </w:r>
    </w:p>
    <w:p w14:paraId="62EA90B3" w14:textId="77777777" w:rsidR="00205A06" w:rsidRDefault="00000000">
      <w:pPr>
        <w:numPr>
          <w:ilvl w:val="0"/>
          <w:numId w:val="2"/>
        </w:numPr>
      </w:pPr>
      <w:r>
        <w:rPr>
          <w:b/>
          <w:bCs/>
        </w:rPr>
        <w:t>Configurar el DataSource</w:t>
      </w:r>
    </w:p>
    <w:p w14:paraId="5BBE0FAC" w14:textId="77777777" w:rsidR="00205A06" w:rsidRDefault="00000000">
      <w:pPr>
        <w:pStyle w:val="Compact"/>
        <w:numPr>
          <w:ilvl w:val="1"/>
          <w:numId w:val="5"/>
        </w:numPr>
      </w:pPr>
      <w:r>
        <w:t xml:space="preserve">Despliega tu servidor en </w:t>
      </w:r>
      <w:r>
        <w:rPr>
          <w:b/>
          <w:bCs/>
        </w:rPr>
        <w:t>Services</w:t>
      </w:r>
      <w:r>
        <w:t>.</w:t>
      </w:r>
    </w:p>
    <w:p w14:paraId="256C21DD" w14:textId="77777777" w:rsidR="00205A06" w:rsidRDefault="00000000">
      <w:pPr>
        <w:pStyle w:val="Compact"/>
        <w:numPr>
          <w:ilvl w:val="1"/>
          <w:numId w:val="5"/>
        </w:numPr>
      </w:pPr>
      <w:r>
        <w:t xml:space="preserve">Haz clic derecho sobre WildFly &gt; </w:t>
      </w:r>
      <w:r>
        <w:rPr>
          <w:b/>
          <w:bCs/>
        </w:rPr>
        <w:t>View Domain</w:t>
      </w:r>
      <w:r>
        <w:t xml:space="preserve"> (o </w:t>
      </w:r>
      <w:r>
        <w:rPr>
          <w:b/>
          <w:bCs/>
        </w:rPr>
        <w:t>Open Admin Console</w:t>
      </w:r>
      <w:r>
        <w:t>).</w:t>
      </w:r>
    </w:p>
    <w:p w14:paraId="405BCFBC" w14:textId="77777777" w:rsidR="00205A06" w:rsidRDefault="00000000">
      <w:pPr>
        <w:pStyle w:val="Compact"/>
        <w:numPr>
          <w:ilvl w:val="1"/>
          <w:numId w:val="5"/>
        </w:numPr>
      </w:pPr>
      <w:r>
        <w:t xml:space="preserve">En la consola de administración, ve a </w:t>
      </w:r>
      <w:r>
        <w:rPr>
          <w:b/>
          <w:bCs/>
        </w:rPr>
        <w:t>Configuration &gt; Subsystems &gt; Datasources</w:t>
      </w:r>
      <w:r>
        <w:t>.</w:t>
      </w:r>
    </w:p>
    <w:p w14:paraId="1D3D3ED5" w14:textId="77777777" w:rsidR="00205A06" w:rsidRDefault="00000000">
      <w:pPr>
        <w:pStyle w:val="Compact"/>
        <w:numPr>
          <w:ilvl w:val="1"/>
          <w:numId w:val="5"/>
        </w:numPr>
      </w:pPr>
      <w:r>
        <w:t xml:space="preserve">Asegúrate de que el datasource </w:t>
      </w:r>
      <w:r>
        <w:rPr>
          <w:rStyle w:val="VerbatimChar"/>
        </w:rPr>
        <w:t>StackflowDS</w:t>
      </w:r>
      <w:r>
        <w:t xml:space="preserve"> esté presente y </w:t>
      </w:r>
      <w:r>
        <w:rPr>
          <w:b/>
          <w:bCs/>
        </w:rPr>
        <w:t>Enabled</w:t>
      </w:r>
      <w:r>
        <w:t>.</w:t>
      </w:r>
    </w:p>
    <w:p w14:paraId="51A03B8F" w14:textId="77777777" w:rsidR="00205A06" w:rsidRDefault="00000000">
      <w:pPr>
        <w:numPr>
          <w:ilvl w:val="0"/>
          <w:numId w:val="2"/>
        </w:numPr>
      </w:pPr>
      <w:r>
        <w:rPr>
          <w:b/>
          <w:bCs/>
        </w:rPr>
        <w:t>Deploy Automático</w:t>
      </w:r>
    </w:p>
    <w:p w14:paraId="0B19B00C" w14:textId="77777777" w:rsidR="00205A06" w:rsidRDefault="00000000">
      <w:pPr>
        <w:pStyle w:val="Compact"/>
        <w:numPr>
          <w:ilvl w:val="1"/>
          <w:numId w:val="6"/>
        </w:numPr>
      </w:pPr>
      <w:r>
        <w:t xml:space="preserve">En el proyecto, haz clic derecho en la raíz &gt; </w:t>
      </w:r>
      <w:r>
        <w:rPr>
          <w:b/>
          <w:bCs/>
        </w:rPr>
        <w:t>Properties &gt; Run</w:t>
      </w:r>
      <w:r>
        <w:t>.</w:t>
      </w:r>
    </w:p>
    <w:p w14:paraId="738380B1" w14:textId="77777777" w:rsidR="00205A06" w:rsidRDefault="00000000">
      <w:pPr>
        <w:pStyle w:val="Compact"/>
        <w:numPr>
          <w:ilvl w:val="1"/>
          <w:numId w:val="6"/>
        </w:numPr>
      </w:pPr>
      <w:r>
        <w:t xml:space="preserve">Marca </w:t>
      </w:r>
      <w:r>
        <w:rPr>
          <w:b/>
          <w:bCs/>
        </w:rPr>
        <w:t>Deploy on Save</w:t>
      </w:r>
      <w:r>
        <w:t xml:space="preserve"> para que cada cambio se despliegue automáticamente.</w:t>
      </w:r>
    </w:p>
    <w:p w14:paraId="16ECF952" w14:textId="752150D6" w:rsidR="00205A06" w:rsidRDefault="00205A06"/>
    <w:p w14:paraId="1C256B60" w14:textId="77777777" w:rsidR="00205A06" w:rsidRDefault="00000000">
      <w:pPr>
        <w:pStyle w:val="berschrift2"/>
      </w:pPr>
      <w:bookmarkStart w:id="2" w:name="X07cc98a228625158dd551f5a337c792cc8777b5"/>
      <w:bookmarkEnd w:id="1"/>
      <w:r>
        <w:t>2. Configuración de la Base de Datos (MariaDB)</w:t>
      </w:r>
    </w:p>
    <w:p w14:paraId="6294F845" w14:textId="77777777" w:rsidR="00205A06" w:rsidRDefault="00000000">
      <w:pPr>
        <w:numPr>
          <w:ilvl w:val="0"/>
          <w:numId w:val="7"/>
        </w:numPr>
      </w:pPr>
      <w:r>
        <w:rPr>
          <w:b/>
          <w:bCs/>
        </w:rPr>
        <w:t>Crear la base de datos</w:t>
      </w:r>
    </w:p>
    <w:p w14:paraId="08056A54" w14:textId="77777777" w:rsidR="00205A0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stackflowdb </w:t>
      </w:r>
      <w:r>
        <w:rPr>
          <w:rStyle w:val="DataTypeTok"/>
        </w:rPr>
        <w:t>CHARACTER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utf8mb4 COLLATE utf8mb4_unicode_ci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tackflowdb;</w:t>
      </w:r>
    </w:p>
    <w:p w14:paraId="52CCC446" w14:textId="77777777" w:rsidR="00205A06" w:rsidRDefault="00000000">
      <w:pPr>
        <w:numPr>
          <w:ilvl w:val="0"/>
          <w:numId w:val="7"/>
        </w:numPr>
      </w:pPr>
      <w:r>
        <w:rPr>
          <w:b/>
          <w:bCs/>
        </w:rPr>
        <w:t>Ejecutar script de esquema</w:t>
      </w:r>
    </w:p>
    <w:p w14:paraId="14928E45" w14:textId="77777777" w:rsidR="00205A06" w:rsidRDefault="00000000">
      <w:pPr>
        <w:pStyle w:val="Compact"/>
        <w:numPr>
          <w:ilvl w:val="1"/>
          <w:numId w:val="8"/>
        </w:numPr>
      </w:pPr>
      <w:r>
        <w:t>Abre tu cliente SQL (DBeaver, MySQL Workbench, consola).</w:t>
      </w:r>
    </w:p>
    <w:p w14:paraId="5568A290" w14:textId="77777777" w:rsidR="00205A06" w:rsidRDefault="00000000">
      <w:pPr>
        <w:pStyle w:val="Compact"/>
        <w:numPr>
          <w:ilvl w:val="1"/>
          <w:numId w:val="8"/>
        </w:numPr>
      </w:pPr>
      <w:r>
        <w:t xml:space="preserve">Ejecuta el contenido de </w:t>
      </w:r>
      <w:r>
        <w:rPr>
          <w:rStyle w:val="VerbatimChar"/>
        </w:rPr>
        <w:t>db/db_schema.sql</w:t>
      </w:r>
      <w:r>
        <w:t xml:space="preserve"> (incluye todos los </w:t>
      </w:r>
      <w:r>
        <w:rPr>
          <w:rStyle w:val="VerbatimChar"/>
        </w:rPr>
        <w:t>CREATE TABLE</w:t>
      </w:r>
      <w:r>
        <w:t>).</w:t>
      </w:r>
    </w:p>
    <w:p w14:paraId="2A3162AE" w14:textId="77777777" w:rsidR="00205A06" w:rsidRDefault="00000000">
      <w:pPr>
        <w:numPr>
          <w:ilvl w:val="0"/>
          <w:numId w:val="7"/>
        </w:numPr>
      </w:pPr>
      <w:r>
        <w:rPr>
          <w:b/>
          <w:bCs/>
        </w:rPr>
        <w:t>Verificar tablas</w:t>
      </w:r>
    </w:p>
    <w:p w14:paraId="43A3640F" w14:textId="77777777" w:rsidR="00205A06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 xml:space="preserve">SHOW </w:t>
      </w:r>
      <w:r>
        <w:rPr>
          <w:rStyle w:val="KeywordTok"/>
        </w:rPr>
        <w:t>TABLES</w:t>
      </w:r>
      <w:r>
        <w:rPr>
          <w:rStyle w:val="NormalTok"/>
        </w:rPr>
        <w:t>;</w:t>
      </w:r>
    </w:p>
    <w:p w14:paraId="6E426BCA" w14:textId="77777777" w:rsidR="00205A06" w:rsidRDefault="00000000">
      <w:pPr>
        <w:numPr>
          <w:ilvl w:val="0"/>
          <w:numId w:val="1"/>
        </w:numPr>
      </w:pPr>
      <w:r>
        <w:t>Deberías ver las 27 tablas definidas (users, signals, pipelines, pipeline_versions, etc.).</w:t>
      </w:r>
    </w:p>
    <w:p w14:paraId="052E0425" w14:textId="77777777" w:rsidR="00205A06" w:rsidRDefault="00000000">
      <w:pPr>
        <w:numPr>
          <w:ilvl w:val="0"/>
          <w:numId w:val="7"/>
        </w:numPr>
      </w:pPr>
      <w:r>
        <w:rPr>
          <w:b/>
          <w:bCs/>
        </w:rPr>
        <w:t>Datasource en WildFly</w:t>
      </w:r>
    </w:p>
    <w:p w14:paraId="5161B850" w14:textId="77777777" w:rsidR="00205A06" w:rsidRDefault="00000000">
      <w:pPr>
        <w:pStyle w:val="Compact"/>
        <w:numPr>
          <w:ilvl w:val="1"/>
          <w:numId w:val="9"/>
        </w:numPr>
      </w:pPr>
      <w:r>
        <w:t xml:space="preserve">Asegúrate de que en </w:t>
      </w:r>
      <w:r>
        <w:rPr>
          <w:rStyle w:val="VerbatimChar"/>
        </w:rPr>
        <w:t>standalone-full.xml</w:t>
      </w:r>
      <w:r>
        <w:t>:</w:t>
      </w:r>
    </w:p>
    <w:p w14:paraId="2CE8A9BC" w14:textId="77777777" w:rsidR="00205A06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&lt;</w:t>
      </w:r>
      <w:r>
        <w:rPr>
          <w:rStyle w:val="KeywordTok"/>
        </w:rPr>
        <w:t>datasource</w:t>
      </w:r>
      <w:r>
        <w:rPr>
          <w:rStyle w:val="OtherTok"/>
        </w:rPr>
        <w:t xml:space="preserve"> jndi-name=</w:t>
      </w:r>
      <w:r>
        <w:rPr>
          <w:rStyle w:val="StringTok"/>
        </w:rPr>
        <w:t>"java:/jdbc/StackflowDS"</w:t>
      </w:r>
      <w:r>
        <w:rPr>
          <w:rStyle w:val="OtherTok"/>
        </w:rPr>
        <w:t xml:space="preserve"> pool-name=</w:t>
      </w:r>
      <w:r>
        <w:rPr>
          <w:rStyle w:val="StringTok"/>
        </w:rPr>
        <w:t>"StackflowDS"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connection-url</w:t>
      </w:r>
      <w:r>
        <w:rPr>
          <w:rStyle w:val="NormalTok"/>
        </w:rPr>
        <w:t>&gt;jdbc:mariadb://localhost:3307/stackflowdb&lt;/</w:t>
      </w:r>
      <w:r>
        <w:rPr>
          <w:rStyle w:val="KeywordTok"/>
        </w:rPr>
        <w:t>connection-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river</w:t>
      </w:r>
      <w:r>
        <w:rPr>
          <w:rStyle w:val="NormalTok"/>
        </w:rPr>
        <w:t>&gt;mariadb&lt;/</w:t>
      </w:r>
      <w:r>
        <w:rPr>
          <w:rStyle w:val="KeywordTok"/>
        </w:rPr>
        <w:t>driver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security</w:t>
      </w:r>
      <w:r>
        <w:rPr>
          <w:rStyle w:val="OtherTok"/>
        </w:rPr>
        <w:t xml:space="preserve"> user-name=</w:t>
      </w:r>
      <w:r>
        <w:rPr>
          <w:rStyle w:val="StringTok"/>
        </w:rPr>
        <w:t>"root"</w:t>
      </w:r>
      <w:r>
        <w:rPr>
          <w:rStyle w:val="OtherTok"/>
        </w:rPr>
        <w:t xml:space="preserve"> password=</w:t>
      </w:r>
      <w:r>
        <w:rPr>
          <w:rStyle w:val="StringTok"/>
        </w:rPr>
        <w:t>"root"</w:t>
      </w:r>
      <w:r>
        <w:rPr>
          <w:rStyle w:val="NormalTok"/>
        </w:rPr>
        <w:t>/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datasource</w:t>
      </w:r>
      <w:r>
        <w:rPr>
          <w:rStyle w:val="NormalTok"/>
        </w:rPr>
        <w:t>&gt;</w:t>
      </w:r>
    </w:p>
    <w:p w14:paraId="74C44E83" w14:textId="14B07025" w:rsidR="00205A06" w:rsidRDefault="00205A06"/>
    <w:p w14:paraId="2A04E0CA" w14:textId="77777777" w:rsidR="00205A06" w:rsidRDefault="00000000">
      <w:pPr>
        <w:pStyle w:val="berschrift2"/>
      </w:pPr>
      <w:bookmarkStart w:id="3" w:name="estructura-de-documentación"/>
      <w:bookmarkEnd w:id="2"/>
      <w:r>
        <w:t>3. Estructura de Documentación</w:t>
      </w:r>
    </w:p>
    <w:p w14:paraId="18308020" w14:textId="77777777" w:rsidR="00205A06" w:rsidRDefault="00000000">
      <w:pPr>
        <w:pStyle w:val="FirstParagraph"/>
      </w:pPr>
      <w:r>
        <w:t xml:space="preserve">Coloca los archivos de documentación en la carpeta </w:t>
      </w:r>
      <w:r>
        <w:rPr>
          <w:rStyle w:val="VerbatimChar"/>
        </w:rPr>
        <w:t>docs/</w:t>
      </w:r>
      <w:r>
        <w:t>:</w:t>
      </w:r>
    </w:p>
    <w:p w14:paraId="17AFFDD4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ADME.md</w:t>
      </w:r>
      <w:r>
        <w:t>: Visión general del proyecto y cómo empezar.</w:t>
      </w:r>
    </w:p>
    <w:p w14:paraId="55A97C51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SETUP_GUIDE.md</w:t>
      </w:r>
      <w:r>
        <w:t>: Esta guía de configuración.</w:t>
      </w:r>
    </w:p>
    <w:p w14:paraId="62130225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DATABASE_SCHEMA.md</w:t>
      </w:r>
      <w:r>
        <w:t>: Detalle de todas las tablas y relaciones.</w:t>
      </w:r>
    </w:p>
    <w:p w14:paraId="0E4633AA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NETBEANS_SETUP.md</w:t>
      </w:r>
      <w:r>
        <w:t xml:space="preserve"> (opcional si se desea separado): Detallado de NetBeans.</w:t>
      </w:r>
    </w:p>
    <w:p w14:paraId="3638BBA7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DB_SETUP.md</w:t>
      </w:r>
      <w:r>
        <w:t xml:space="preserve"> (opcional si se desea separado): Detallado de la base de datos.</w:t>
      </w:r>
    </w:p>
    <w:p w14:paraId="3983C6AB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CONTRIBUTING.md</w:t>
      </w:r>
      <w:r>
        <w:t>: Normas de contribución y estilo de código.</w:t>
      </w:r>
    </w:p>
    <w:p w14:paraId="0F694F2A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DEPLOYMENT.md</w:t>
      </w:r>
      <w:r>
        <w:t>: Guía de deploy en producción.</w:t>
      </w:r>
    </w:p>
    <w:p w14:paraId="560EA4D8" w14:textId="5EA58DC9" w:rsidR="00205A06" w:rsidRDefault="00205A06"/>
    <w:bookmarkEnd w:id="0"/>
    <w:bookmarkEnd w:id="3"/>
    <w:p w14:paraId="0AD6E137" w14:textId="010991A3" w:rsidR="00205A06" w:rsidRDefault="00205A06">
      <w:pPr>
        <w:pStyle w:val="FirstParagraph"/>
      </w:pPr>
    </w:p>
    <w:sectPr w:rsidR="00205A06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528C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AEBC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48CBD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4405223">
    <w:abstractNumId w:val="0"/>
  </w:num>
  <w:num w:numId="2" w16cid:durableId="55205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1970273">
    <w:abstractNumId w:val="1"/>
  </w:num>
  <w:num w:numId="4" w16cid:durableId="484323039">
    <w:abstractNumId w:val="1"/>
  </w:num>
  <w:num w:numId="5" w16cid:durableId="269435353">
    <w:abstractNumId w:val="1"/>
  </w:num>
  <w:num w:numId="6" w16cid:durableId="394741483">
    <w:abstractNumId w:val="1"/>
  </w:num>
  <w:num w:numId="7" w16cid:durableId="2142963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4145816">
    <w:abstractNumId w:val="1"/>
  </w:num>
  <w:num w:numId="9" w16cid:durableId="657614855">
    <w:abstractNumId w:val="1"/>
  </w:num>
  <w:num w:numId="10" w16cid:durableId="647056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5A06"/>
    <w:rsid w:val="00205A06"/>
    <w:rsid w:val="00491EEB"/>
    <w:rsid w:val="00570116"/>
    <w:rsid w:val="00DD3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30C66F"/>
  <w15:docId w15:val="{4D15E94B-B618-4594-AF7F-E76F4B3DA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2012</Characters>
  <Application>Microsoft Office Word</Application>
  <DocSecurity>0</DocSecurity>
  <Lines>57</Lines>
  <Paragraphs>4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rly Abondano</dc:creator>
  <cp:keywords/>
  <cp:lastModifiedBy>Merly Abondano</cp:lastModifiedBy>
  <cp:revision>2</cp:revision>
  <dcterms:created xsi:type="dcterms:W3CDTF">2025-06-10T19:42:00Z</dcterms:created>
  <dcterms:modified xsi:type="dcterms:W3CDTF">2025-06-10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3b5e3c-ee40-4bf8-86de-4c0bc9f96740</vt:lpwstr>
  </property>
</Properties>
</file>